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1D1A0" w14:textId="77777777" w:rsidR="00C53D5A" w:rsidRDefault="00000000">
      <w:pPr>
        <w:pStyle w:val="FirstParagraph"/>
      </w:pPr>
      <w:r>
        <w:t>Sure! Here’s a more optimized and human-readable version of your Fiverr gig description, integrating the main and supported keywords:</w:t>
      </w:r>
    </w:p>
    <w:p w14:paraId="78F3BF76" w14:textId="77777777" w:rsidR="00C53D5A" w:rsidRDefault="00000000">
      <w:r>
        <w:pict w14:anchorId="6A5624E4">
          <v:rect id="_x0000_i1025" style="width:0;height:1.5pt" o:hralign="center" o:hrstd="t" o:hr="t"/>
        </w:pict>
      </w:r>
    </w:p>
    <w:p w14:paraId="3A0517FD" w14:textId="77777777" w:rsidR="00C53D5A" w:rsidRDefault="00000000">
      <w:pPr>
        <w:pStyle w:val="FirstParagraph"/>
      </w:pPr>
      <w:r>
        <w:rPr>
          <w:b/>
          <w:bCs/>
        </w:rPr>
        <w:t>Title:</w:t>
      </w:r>
      <w:r>
        <w:t xml:space="preserve"> I will create a professional WordPress website and design a responsive landing page</w:t>
      </w:r>
    </w:p>
    <w:p w14:paraId="70762424" w14:textId="77777777" w:rsidR="00C53D5A" w:rsidRDefault="00000000">
      <w:pPr>
        <w:pStyle w:val="BodyText"/>
      </w:pPr>
      <w:r>
        <w:rPr>
          <w:b/>
          <w:bCs/>
        </w:rPr>
        <w:t>Description:</w:t>
      </w:r>
    </w:p>
    <w:p w14:paraId="7F55741B" w14:textId="77777777" w:rsidR="00C53D5A" w:rsidRDefault="00000000">
      <w:pPr>
        <w:pStyle w:val="BodyText"/>
      </w:pPr>
      <w:r>
        <w:t xml:space="preserve">Are you looking for an expert full-stack developer to build a professional </w:t>
      </w:r>
      <w:r>
        <w:rPr>
          <w:b/>
          <w:bCs/>
        </w:rPr>
        <w:t>WordPress website</w:t>
      </w:r>
      <w:r>
        <w:t xml:space="preserve"> or design a stunning </w:t>
      </w:r>
      <w:r>
        <w:rPr>
          <w:b/>
          <w:bCs/>
        </w:rPr>
        <w:t>landing page</w:t>
      </w:r>
      <w:r>
        <w:t>? You’ve come to the right place!</w:t>
      </w:r>
    </w:p>
    <w:p w14:paraId="0C5439E8" w14:textId="77777777" w:rsidR="00C53D5A" w:rsidRDefault="00000000">
      <w:pPr>
        <w:pStyle w:val="BodyText"/>
      </w:pPr>
      <w:r>
        <w:rPr>
          <w:b/>
          <w:bCs/>
        </w:rPr>
        <w:t>Hello, I’m Shohel Hossain</w:t>
      </w:r>
      <w:r>
        <w:t xml:space="preserve">, a seasoned full-stack developer with over six years of experience in </w:t>
      </w:r>
      <w:r>
        <w:rPr>
          <w:b/>
          <w:bCs/>
        </w:rPr>
        <w:t>WordPress website development</w:t>
      </w:r>
      <w:r>
        <w:t xml:space="preserve"> and </w:t>
      </w:r>
      <w:r>
        <w:rPr>
          <w:b/>
          <w:bCs/>
        </w:rPr>
        <w:t>website design</w:t>
      </w:r>
      <w:r>
        <w:t xml:space="preserve">. My expertise lies in creating responsive, user-friendly, and SEO-optimized websites. Whether you’re looking to create a website from scratch, redesign your current </w:t>
      </w:r>
      <w:r>
        <w:rPr>
          <w:b/>
          <w:bCs/>
        </w:rPr>
        <w:t>WordPress website</w:t>
      </w:r>
      <w:r>
        <w:t xml:space="preserve">, or craft an engaging </w:t>
      </w:r>
      <w:r>
        <w:rPr>
          <w:b/>
          <w:bCs/>
        </w:rPr>
        <w:t>landing page</w:t>
      </w:r>
      <w:r>
        <w:t>, I can help you.</w:t>
      </w:r>
    </w:p>
    <w:p w14:paraId="163E23C5" w14:textId="77777777" w:rsidR="00C53D5A" w:rsidRDefault="00000000">
      <w:pPr>
        <w:pStyle w:val="Heading3"/>
      </w:pPr>
      <w:bookmarkStart w:id="0" w:name="what-i-offer"/>
      <w:r>
        <w:t>What I Offer:</w:t>
      </w:r>
    </w:p>
    <w:p w14:paraId="68EEEFAA" w14:textId="77777777" w:rsidR="00C53D5A" w:rsidRDefault="00000000">
      <w:pPr>
        <w:pStyle w:val="FirstParagraph"/>
      </w:pPr>
      <w:r>
        <w:t xml:space="preserve">I specialize in designing high-quality </w:t>
      </w:r>
      <w:r>
        <w:rPr>
          <w:b/>
          <w:bCs/>
        </w:rPr>
        <w:t>WordPress websites</w:t>
      </w:r>
      <w:r>
        <w:t xml:space="preserve"> using premium tools like Elementor, Divi, and WPBakery. From </w:t>
      </w:r>
      <w:r>
        <w:rPr>
          <w:b/>
          <w:bCs/>
        </w:rPr>
        <w:t>website development</w:t>
      </w:r>
      <w:r>
        <w:t xml:space="preserve"> to </w:t>
      </w:r>
      <w:r>
        <w:rPr>
          <w:b/>
          <w:bCs/>
        </w:rPr>
        <w:t>WordPress website redesign</w:t>
      </w:r>
      <w:r>
        <w:t>, my services cover a wide range of needs to suit your project.</w:t>
      </w:r>
    </w:p>
    <w:p w14:paraId="316D4851" w14:textId="77777777" w:rsidR="00C53D5A" w:rsidRDefault="00000000">
      <w:pPr>
        <w:pStyle w:val="Heading4"/>
      </w:pPr>
      <w:bookmarkStart w:id="1" w:name="my-services-include"/>
      <w:r>
        <w:t>My Services Include:</w:t>
      </w:r>
    </w:p>
    <w:p w14:paraId="487C130F" w14:textId="77777777" w:rsidR="00C53D5A" w:rsidRDefault="00000000">
      <w:pPr>
        <w:pStyle w:val="Compact"/>
        <w:numPr>
          <w:ilvl w:val="0"/>
          <w:numId w:val="2"/>
        </w:numPr>
      </w:pPr>
      <w:r>
        <w:rPr>
          <w:b/>
          <w:bCs/>
        </w:rPr>
        <w:t>Premium, eye-catching, and responsive design</w:t>
      </w:r>
      <w:r>
        <w:t xml:space="preserve"> tailored to your brand.</w:t>
      </w:r>
    </w:p>
    <w:p w14:paraId="5AF3F2CD" w14:textId="77777777" w:rsidR="00C53D5A" w:rsidRDefault="00000000">
      <w:pPr>
        <w:pStyle w:val="Compact"/>
        <w:numPr>
          <w:ilvl w:val="0"/>
          <w:numId w:val="2"/>
        </w:numPr>
      </w:pPr>
      <w:r>
        <w:rPr>
          <w:b/>
          <w:bCs/>
        </w:rPr>
        <w:t>Design and redesign</w:t>
      </w:r>
      <w:r>
        <w:t xml:space="preserve"> of WordPress websites and landing pages using Elementor, Divi, </w:t>
      </w:r>
      <w:proofErr w:type="spellStart"/>
      <w:r>
        <w:t>WPBakery</w:t>
      </w:r>
      <w:proofErr w:type="spellEnd"/>
      <w:r>
        <w:t>, and more.</w:t>
      </w:r>
    </w:p>
    <w:p w14:paraId="5BB67FD5" w14:textId="77777777" w:rsidR="00C53D5A" w:rsidRDefault="00000000">
      <w:pPr>
        <w:pStyle w:val="Compact"/>
        <w:numPr>
          <w:ilvl w:val="0"/>
          <w:numId w:val="2"/>
        </w:numPr>
      </w:pPr>
      <w:r>
        <w:rPr>
          <w:b/>
          <w:bCs/>
        </w:rPr>
        <w:t>WooCommerce integration</w:t>
      </w:r>
      <w:r>
        <w:t xml:space="preserve"> to set up online stores with secure </w:t>
      </w:r>
      <w:r>
        <w:rPr>
          <w:b/>
          <w:bCs/>
        </w:rPr>
        <w:t>payment methods</w:t>
      </w:r>
      <w:r>
        <w:t>.</w:t>
      </w:r>
    </w:p>
    <w:p w14:paraId="0352F4A9" w14:textId="77777777" w:rsidR="00C53D5A" w:rsidRDefault="00000000">
      <w:pPr>
        <w:pStyle w:val="Compact"/>
        <w:numPr>
          <w:ilvl w:val="0"/>
          <w:numId w:val="2"/>
        </w:numPr>
      </w:pPr>
      <w:r>
        <w:rPr>
          <w:b/>
          <w:bCs/>
        </w:rPr>
        <w:t>Social media integration</w:t>
      </w:r>
      <w:r>
        <w:t xml:space="preserve"> to connect your website with your social platforms.</w:t>
      </w:r>
    </w:p>
    <w:p w14:paraId="2080A88D" w14:textId="77777777" w:rsidR="00C53D5A" w:rsidRDefault="00000000">
      <w:pPr>
        <w:pStyle w:val="Compact"/>
        <w:numPr>
          <w:ilvl w:val="0"/>
          <w:numId w:val="2"/>
        </w:numPr>
      </w:pPr>
      <w:r>
        <w:t xml:space="preserve">Functional features like </w:t>
      </w:r>
      <w:r>
        <w:rPr>
          <w:b/>
          <w:bCs/>
        </w:rPr>
        <w:t>Login, Signup, and Contact Us forms</w:t>
      </w:r>
      <w:r>
        <w:t>.</w:t>
      </w:r>
    </w:p>
    <w:p w14:paraId="02CEE2B3" w14:textId="77777777" w:rsidR="00C53D5A" w:rsidRDefault="00000000">
      <w:pPr>
        <w:pStyle w:val="Compact"/>
        <w:numPr>
          <w:ilvl w:val="0"/>
          <w:numId w:val="2"/>
        </w:numPr>
      </w:pPr>
      <w:r>
        <w:rPr>
          <w:b/>
          <w:bCs/>
        </w:rPr>
        <w:t>Advanced SEO optimization</w:t>
      </w:r>
      <w:r>
        <w:t xml:space="preserve"> for better ranking on search engines.</w:t>
      </w:r>
    </w:p>
    <w:p w14:paraId="55DB9D5B" w14:textId="77777777" w:rsidR="00C53D5A" w:rsidRDefault="00000000">
      <w:pPr>
        <w:pStyle w:val="Compact"/>
        <w:numPr>
          <w:ilvl w:val="0"/>
          <w:numId w:val="2"/>
        </w:numPr>
      </w:pPr>
      <w:r>
        <w:rPr>
          <w:b/>
          <w:bCs/>
        </w:rPr>
        <w:t>Speed optimization</w:t>
      </w:r>
      <w:r>
        <w:t xml:space="preserve"> to ensure fast load times and smooth performance.</w:t>
      </w:r>
    </w:p>
    <w:p w14:paraId="65308BF8" w14:textId="77777777" w:rsidR="00C53D5A" w:rsidRDefault="00000000">
      <w:pPr>
        <w:pStyle w:val="Compact"/>
        <w:numPr>
          <w:ilvl w:val="0"/>
          <w:numId w:val="2"/>
        </w:numPr>
      </w:pPr>
      <w:r>
        <w:t xml:space="preserve">100% </w:t>
      </w:r>
      <w:r>
        <w:rPr>
          <w:b/>
          <w:bCs/>
        </w:rPr>
        <w:t>mobile-responsive design</w:t>
      </w:r>
      <w:r>
        <w:t>, ensuring your website looks great on all devices.</w:t>
      </w:r>
    </w:p>
    <w:p w14:paraId="127686C2" w14:textId="77777777" w:rsidR="00C53D5A" w:rsidRDefault="00000000">
      <w:pPr>
        <w:pStyle w:val="Compact"/>
        <w:numPr>
          <w:ilvl w:val="0"/>
          <w:numId w:val="2"/>
        </w:numPr>
      </w:pPr>
      <w:r>
        <w:rPr>
          <w:b/>
          <w:bCs/>
        </w:rPr>
        <w:t>SSL integration</w:t>
      </w:r>
      <w:r>
        <w:t xml:space="preserve"> to secure your site.</w:t>
      </w:r>
    </w:p>
    <w:p w14:paraId="681C75E6" w14:textId="77777777" w:rsidR="00C53D5A" w:rsidRDefault="00000000">
      <w:pPr>
        <w:pStyle w:val="Compact"/>
        <w:numPr>
          <w:ilvl w:val="0"/>
          <w:numId w:val="2"/>
        </w:numPr>
      </w:pPr>
      <w:r>
        <w:rPr>
          <w:b/>
          <w:bCs/>
        </w:rPr>
        <w:t>SMTP integration</w:t>
      </w:r>
      <w:r>
        <w:t xml:space="preserve"> for reliable email delivery.</w:t>
      </w:r>
    </w:p>
    <w:p w14:paraId="26E3E5F4" w14:textId="77777777" w:rsidR="00C53D5A" w:rsidRDefault="00000000">
      <w:pPr>
        <w:pStyle w:val="Heading3"/>
      </w:pPr>
      <w:bookmarkStart w:id="2" w:name="why-choose-me"/>
      <w:bookmarkEnd w:id="0"/>
      <w:bookmarkEnd w:id="1"/>
      <w:r>
        <w:t>Why Choose Me:</w:t>
      </w:r>
    </w:p>
    <w:p w14:paraId="0FF97C9D" w14:textId="77777777" w:rsidR="00C53D5A" w:rsidRDefault="00000000">
      <w:pPr>
        <w:pStyle w:val="Compact"/>
        <w:numPr>
          <w:ilvl w:val="0"/>
          <w:numId w:val="3"/>
        </w:numPr>
      </w:pPr>
      <w:r>
        <w:rPr>
          <w:b/>
          <w:bCs/>
        </w:rPr>
        <w:t>100% customer satisfaction</w:t>
      </w:r>
      <w:r>
        <w:t xml:space="preserve"> guaranteed with each project.</w:t>
      </w:r>
    </w:p>
    <w:p w14:paraId="712E44A3" w14:textId="77777777" w:rsidR="00C53D5A" w:rsidRDefault="00000000">
      <w:pPr>
        <w:pStyle w:val="Compact"/>
        <w:numPr>
          <w:ilvl w:val="0"/>
          <w:numId w:val="3"/>
        </w:numPr>
      </w:pPr>
      <w:r>
        <w:rPr>
          <w:b/>
          <w:bCs/>
        </w:rPr>
        <w:t>Fast delivery</w:t>
      </w:r>
      <w:r>
        <w:t xml:space="preserve"> without compromising on quality.</w:t>
      </w:r>
    </w:p>
    <w:p w14:paraId="170C047F" w14:textId="77777777" w:rsidR="00C53D5A" w:rsidRDefault="00000000">
      <w:pPr>
        <w:pStyle w:val="Compact"/>
        <w:numPr>
          <w:ilvl w:val="0"/>
          <w:numId w:val="3"/>
        </w:numPr>
      </w:pPr>
      <w:r>
        <w:t>Easy-to-customize websites, so you can update them without hassle.</w:t>
      </w:r>
    </w:p>
    <w:p w14:paraId="4315498A" w14:textId="77777777" w:rsidR="00C53D5A" w:rsidRDefault="00000000">
      <w:pPr>
        <w:pStyle w:val="Compact"/>
        <w:numPr>
          <w:ilvl w:val="0"/>
          <w:numId w:val="3"/>
        </w:numPr>
      </w:pPr>
      <w:r>
        <w:rPr>
          <w:b/>
          <w:bCs/>
        </w:rPr>
        <w:t>Friendly support</w:t>
      </w:r>
      <w:r>
        <w:t xml:space="preserve"> available 24/7 to answer any questions.</w:t>
      </w:r>
    </w:p>
    <w:p w14:paraId="22B2FEF6" w14:textId="77777777" w:rsidR="00C53D5A" w:rsidRDefault="00000000">
      <w:pPr>
        <w:pStyle w:val="Compact"/>
        <w:numPr>
          <w:ilvl w:val="0"/>
          <w:numId w:val="3"/>
        </w:numPr>
      </w:pPr>
      <w:r>
        <w:t xml:space="preserve">Extensive experience in </w:t>
      </w:r>
      <w:r>
        <w:rPr>
          <w:b/>
          <w:bCs/>
        </w:rPr>
        <w:t>WordPress design</w:t>
      </w:r>
      <w:r>
        <w:t xml:space="preserve"> and development, providing you with top-notch service.</w:t>
      </w:r>
    </w:p>
    <w:p w14:paraId="47EBF650" w14:textId="77777777" w:rsidR="00C53D5A" w:rsidRDefault="00000000">
      <w:pPr>
        <w:pStyle w:val="FirstParagraph"/>
      </w:pPr>
      <w:r>
        <w:lastRenderedPageBreak/>
        <w:t xml:space="preserve">If you’re ready to </w:t>
      </w:r>
      <w:r>
        <w:rPr>
          <w:b/>
          <w:bCs/>
        </w:rPr>
        <w:t>create a website</w:t>
      </w:r>
      <w:r>
        <w:t xml:space="preserve">, </w:t>
      </w:r>
      <w:r>
        <w:rPr>
          <w:b/>
          <w:bCs/>
        </w:rPr>
        <w:t>redesign a WordPress website</w:t>
      </w:r>
      <w:r>
        <w:t xml:space="preserve">, or design a stunning </w:t>
      </w:r>
      <w:r>
        <w:rPr>
          <w:b/>
          <w:bCs/>
        </w:rPr>
        <w:t>landing page</w:t>
      </w:r>
      <w:r>
        <w:t>, I’m here to bring your vision to life.</w:t>
      </w:r>
    </w:p>
    <w:p w14:paraId="425537D3" w14:textId="77777777" w:rsidR="00C53D5A" w:rsidRDefault="00000000">
      <w:pPr>
        <w:pStyle w:val="Heading3"/>
      </w:pPr>
      <w:bookmarkStart w:id="3" w:name="keywords-included-in-my-services"/>
      <w:bookmarkEnd w:id="2"/>
      <w:r>
        <w:t>Keywords Included in My Services:</w:t>
      </w:r>
    </w:p>
    <w:p w14:paraId="5A4B6E8B" w14:textId="77777777" w:rsidR="00C53D5A" w:rsidRDefault="00000000">
      <w:pPr>
        <w:pStyle w:val="Compact"/>
        <w:numPr>
          <w:ilvl w:val="0"/>
          <w:numId w:val="4"/>
        </w:numPr>
      </w:pPr>
      <w:r>
        <w:rPr>
          <w:b/>
          <w:bCs/>
        </w:rPr>
        <w:t>Create WordPress website</w:t>
      </w:r>
    </w:p>
    <w:p w14:paraId="1ADCC2FC" w14:textId="77777777" w:rsidR="00C53D5A" w:rsidRDefault="00000000">
      <w:pPr>
        <w:pStyle w:val="Compact"/>
        <w:numPr>
          <w:ilvl w:val="0"/>
          <w:numId w:val="4"/>
        </w:numPr>
      </w:pPr>
      <w:r>
        <w:rPr>
          <w:b/>
          <w:bCs/>
        </w:rPr>
        <w:t>Website design</w:t>
      </w:r>
    </w:p>
    <w:p w14:paraId="2230F406" w14:textId="77777777" w:rsidR="00C53D5A" w:rsidRDefault="00000000">
      <w:pPr>
        <w:pStyle w:val="Compact"/>
        <w:numPr>
          <w:ilvl w:val="0"/>
          <w:numId w:val="4"/>
        </w:numPr>
      </w:pPr>
      <w:r>
        <w:rPr>
          <w:b/>
          <w:bCs/>
        </w:rPr>
        <w:t>Website development</w:t>
      </w:r>
    </w:p>
    <w:p w14:paraId="4B0E3FAE" w14:textId="77777777" w:rsidR="00C53D5A" w:rsidRDefault="00000000">
      <w:pPr>
        <w:pStyle w:val="Compact"/>
        <w:numPr>
          <w:ilvl w:val="0"/>
          <w:numId w:val="4"/>
        </w:numPr>
      </w:pPr>
      <w:r>
        <w:rPr>
          <w:b/>
          <w:bCs/>
        </w:rPr>
        <w:t>Landing page design</w:t>
      </w:r>
    </w:p>
    <w:p w14:paraId="7CADC435" w14:textId="77777777" w:rsidR="00C53D5A" w:rsidRDefault="00000000">
      <w:pPr>
        <w:pStyle w:val="Compact"/>
        <w:numPr>
          <w:ilvl w:val="0"/>
          <w:numId w:val="4"/>
        </w:numPr>
      </w:pPr>
      <w:r>
        <w:rPr>
          <w:b/>
          <w:bCs/>
        </w:rPr>
        <w:t>WordPress website redesign</w:t>
      </w:r>
    </w:p>
    <w:p w14:paraId="314D28D4" w14:textId="77777777" w:rsidR="00C53D5A" w:rsidRDefault="00000000">
      <w:pPr>
        <w:pStyle w:val="Compact"/>
        <w:numPr>
          <w:ilvl w:val="0"/>
          <w:numId w:val="4"/>
        </w:numPr>
      </w:pPr>
      <w:r>
        <w:rPr>
          <w:b/>
          <w:bCs/>
        </w:rPr>
        <w:t>Clone website</w:t>
      </w:r>
      <w:r>
        <w:t xml:space="preserve"> functionality</w:t>
      </w:r>
    </w:p>
    <w:p w14:paraId="7824255A" w14:textId="77777777" w:rsidR="00C53D5A" w:rsidRDefault="00000000">
      <w:pPr>
        <w:pStyle w:val="Compact"/>
        <w:numPr>
          <w:ilvl w:val="0"/>
          <w:numId w:val="4"/>
        </w:numPr>
      </w:pPr>
      <w:r>
        <w:t xml:space="preserve">High-converting </w:t>
      </w:r>
      <w:r>
        <w:rPr>
          <w:b/>
          <w:bCs/>
        </w:rPr>
        <w:t>WooCommerce websites</w:t>
      </w:r>
    </w:p>
    <w:p w14:paraId="1DB9F3D2" w14:textId="77777777" w:rsidR="00C53D5A" w:rsidRDefault="00000000">
      <w:pPr>
        <w:pStyle w:val="FirstParagraph"/>
      </w:pPr>
      <w:r>
        <w:t xml:space="preserve">Don’t wait! Let me help you bring your project to life with a </w:t>
      </w:r>
      <w:r>
        <w:rPr>
          <w:b/>
          <w:bCs/>
        </w:rPr>
        <w:t>professional WordPress website</w:t>
      </w:r>
      <w:r>
        <w:t xml:space="preserve"> that will set you apart from the competition. </w:t>
      </w:r>
      <w:r>
        <w:rPr>
          <w:b/>
          <w:bCs/>
        </w:rPr>
        <w:t>Place your order</w:t>
      </w:r>
      <w:r>
        <w:t xml:space="preserve"> now and start building your online presence today!</w:t>
      </w:r>
    </w:p>
    <w:p w14:paraId="01CB782A" w14:textId="77777777" w:rsidR="00C53D5A" w:rsidRDefault="00000000">
      <w:r>
        <w:pict w14:anchorId="05D23F09">
          <v:rect id="_x0000_i1046" style="width:0;height:1.5pt" o:hralign="center" o:hrstd="t" o:hr="t"/>
        </w:pict>
      </w:r>
    </w:p>
    <w:p w14:paraId="75CD918F" w14:textId="77777777" w:rsidR="00C53D5A" w:rsidRDefault="00000000">
      <w:pPr>
        <w:pStyle w:val="FirstParagraph"/>
      </w:pPr>
      <w:r>
        <w:t>This version makes sure that your main and supported keywords are naturally embedded in the text while maintaining readability for your audience. The content is focused on your services and the value you provide while staying within the word limit. Let me know if you need any further adjustments!</w:t>
      </w:r>
      <w:bookmarkEnd w:id="3"/>
    </w:p>
    <w:sectPr w:rsidR="00C53D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BB919" w14:textId="77777777" w:rsidR="00A15FB6" w:rsidRDefault="00A15FB6">
      <w:pPr>
        <w:spacing w:after="0"/>
      </w:pPr>
      <w:r>
        <w:separator/>
      </w:r>
    </w:p>
  </w:endnote>
  <w:endnote w:type="continuationSeparator" w:id="0">
    <w:p w14:paraId="06F33769" w14:textId="77777777" w:rsidR="00A15FB6" w:rsidRDefault="00A15F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992A6" w14:textId="77777777" w:rsidR="00A15FB6" w:rsidRDefault="00A15FB6">
      <w:r>
        <w:separator/>
      </w:r>
    </w:p>
  </w:footnote>
  <w:footnote w:type="continuationSeparator" w:id="0">
    <w:p w14:paraId="0EB5E508" w14:textId="77777777" w:rsidR="00A15FB6" w:rsidRDefault="00A15F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C812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BC644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192134">
    <w:abstractNumId w:val="0"/>
  </w:num>
  <w:num w:numId="2" w16cid:durableId="1060859118">
    <w:abstractNumId w:val="1"/>
  </w:num>
  <w:num w:numId="3" w16cid:durableId="150340454">
    <w:abstractNumId w:val="1"/>
  </w:num>
  <w:num w:numId="4" w16cid:durableId="3953178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53D5A"/>
    <w:rsid w:val="00027237"/>
    <w:rsid w:val="003959DA"/>
    <w:rsid w:val="00744B4C"/>
    <w:rsid w:val="00A15FB6"/>
    <w:rsid w:val="00A934CE"/>
    <w:rsid w:val="00AC0EE3"/>
    <w:rsid w:val="00C25B88"/>
    <w:rsid w:val="00C53D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429AA"/>
  <w15:docId w15:val="{9BAF5E24-83C3-40BA-A1A1-6A279AF19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veloper Shohel</cp:lastModifiedBy>
  <cp:revision>6</cp:revision>
  <dcterms:created xsi:type="dcterms:W3CDTF">2024-10-07T04:07:00Z</dcterms:created>
  <dcterms:modified xsi:type="dcterms:W3CDTF">2024-10-07T05:09:00Z</dcterms:modified>
</cp:coreProperties>
</file>